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0F4D" w:rsidRPr="00242A40" w:rsidRDefault="0010607C" w:rsidP="00EC4053">
      <w:pPr>
        <w:jc w:val="center"/>
        <w:rPr>
          <w:b/>
          <w:sz w:val="32"/>
          <w:szCs w:val="36"/>
        </w:rPr>
      </w:pPr>
      <w:r>
        <w:rPr>
          <w:b/>
          <w:noProof/>
          <w:sz w:val="32"/>
          <w:szCs w:val="32"/>
          <w:u w:val="single"/>
          <w:lang w:eastAsia="zh-TW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4625340</wp:posOffset>
                </wp:positionH>
                <wp:positionV relativeFrom="paragraph">
                  <wp:posOffset>139065</wp:posOffset>
                </wp:positionV>
                <wp:extent cx="1184910" cy="1529715"/>
                <wp:effectExtent l="5715" t="5715" r="9525" b="7620"/>
                <wp:wrapTight wrapText="bothSides">
                  <wp:wrapPolygon edited="0">
                    <wp:start x="-93" y="-117"/>
                    <wp:lineTo x="-93" y="21483"/>
                    <wp:lineTo x="21693" y="21483"/>
                    <wp:lineTo x="21693" y="-117"/>
                    <wp:lineTo x="-93" y="-117"/>
                  </wp:wrapPolygon>
                </wp:wrapTight>
                <wp:docPr id="1" name="Text Box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184910" cy="152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2470" w:rsidRPr="001D1A1E" w:rsidRDefault="00872470" w:rsidP="00872470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1D1A1E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 xml:space="preserve">Paste </w:t>
                            </w:r>
                            <w:proofErr w:type="gramStart"/>
                            <w:r w:rsidRPr="001D1A1E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your  photo</w:t>
                            </w:r>
                            <w:proofErr w:type="gramEnd"/>
                            <w:r w:rsidRPr="001D1A1E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 xml:space="preserve">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364.2pt;margin-top:10.95pt;width:93.3pt;height:120.4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">
                <o:lock v:ext="edit" aspectratio="t"/>
                <v:textbox>
                  <w:txbxContent>
                    <w:p w:rsidR="00872470" w:rsidRPr="001D1A1E" w:rsidRDefault="00872470" w:rsidP="00872470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1D1A1E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 xml:space="preserve">Paste </w:t>
                      </w:r>
                      <w:proofErr w:type="gramStart"/>
                      <w:r w:rsidRPr="001D1A1E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your  photo</w:t>
                      </w:r>
                      <w:proofErr w:type="gramEnd"/>
                      <w:r w:rsidRPr="001D1A1E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 xml:space="preserve"> her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00006" w:rsidRPr="00242A40">
        <w:rPr>
          <w:b/>
          <w:sz w:val="32"/>
          <w:szCs w:val="36"/>
        </w:rPr>
        <w:t>Title</w:t>
      </w:r>
      <w:r w:rsidR="00242A40">
        <w:rPr>
          <w:b/>
          <w:sz w:val="32"/>
          <w:szCs w:val="36"/>
        </w:rPr>
        <w:t xml:space="preserve"> (times new roman 16pt</w:t>
      </w:r>
      <w:r w:rsidR="006C0B7A">
        <w:rPr>
          <w:b/>
          <w:sz w:val="32"/>
          <w:szCs w:val="36"/>
        </w:rPr>
        <w:t xml:space="preserve"> bold</w:t>
      </w:r>
      <w:r w:rsidR="00242A40">
        <w:rPr>
          <w:b/>
          <w:sz w:val="32"/>
          <w:szCs w:val="36"/>
        </w:rPr>
        <w:t>)</w:t>
      </w:r>
    </w:p>
    <w:p w:rsidR="00EC4053" w:rsidRDefault="00EC4053" w:rsidP="00EC4053">
      <w:pPr>
        <w:jc w:val="center"/>
        <w:rPr>
          <w:b/>
          <w:sz w:val="36"/>
          <w:szCs w:val="36"/>
        </w:rPr>
      </w:pPr>
    </w:p>
    <w:p w:rsidR="00712E64" w:rsidRDefault="00D00006" w:rsidP="00EC4053">
      <w:pPr>
        <w:jc w:val="center"/>
        <w:rPr>
          <w:b/>
          <w:sz w:val="32"/>
          <w:szCs w:val="36"/>
        </w:rPr>
      </w:pPr>
      <w:r>
        <w:rPr>
          <w:b/>
          <w:sz w:val="32"/>
          <w:szCs w:val="32"/>
          <w:u w:val="single"/>
        </w:rPr>
        <w:t>Name</w:t>
      </w:r>
      <w:r w:rsidR="002E7B9E">
        <w:rPr>
          <w:b/>
          <w:sz w:val="32"/>
          <w:szCs w:val="32"/>
          <w:u w:val="single"/>
        </w:rPr>
        <w:t>1,</w:t>
      </w:r>
      <w:r w:rsidR="002E7B9E" w:rsidRPr="00DF6870">
        <w:rPr>
          <w:b/>
          <w:sz w:val="32"/>
          <w:szCs w:val="32"/>
        </w:rPr>
        <w:t xml:space="preserve"> </w:t>
      </w:r>
      <w:r w:rsidR="002E7B9E" w:rsidRPr="002E7B9E">
        <w:rPr>
          <w:b/>
          <w:sz w:val="32"/>
          <w:szCs w:val="32"/>
        </w:rPr>
        <w:t xml:space="preserve">Name </w:t>
      </w:r>
      <w:proofErr w:type="gramStart"/>
      <w:r w:rsidR="002E7B9E" w:rsidRPr="002E7B9E">
        <w:rPr>
          <w:b/>
          <w:sz w:val="32"/>
          <w:szCs w:val="32"/>
        </w:rPr>
        <w:t>2</w:t>
      </w:r>
      <w:r w:rsidR="009F33D4">
        <w:rPr>
          <w:b/>
          <w:sz w:val="32"/>
          <w:szCs w:val="32"/>
        </w:rPr>
        <w:t>, ..</w:t>
      </w:r>
      <w:proofErr w:type="gramEnd"/>
      <w:r w:rsidR="00242A40" w:rsidRPr="009F33D4">
        <w:rPr>
          <w:b/>
          <w:sz w:val="32"/>
          <w:szCs w:val="32"/>
        </w:rPr>
        <w:t xml:space="preserve"> </w:t>
      </w:r>
      <w:r w:rsidR="00242A40">
        <w:rPr>
          <w:b/>
          <w:sz w:val="32"/>
          <w:szCs w:val="36"/>
        </w:rPr>
        <w:t>(times new roman 16pt</w:t>
      </w:r>
      <w:r w:rsidR="006C0B7A">
        <w:rPr>
          <w:b/>
          <w:sz w:val="32"/>
          <w:szCs w:val="36"/>
        </w:rPr>
        <w:t xml:space="preserve"> bold </w:t>
      </w:r>
    </w:p>
    <w:p w:rsidR="00EC4053" w:rsidRPr="006F4669" w:rsidRDefault="006C0B7A" w:rsidP="00EC4053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6"/>
        </w:rPr>
        <w:t>underline</w:t>
      </w:r>
      <w:r w:rsidR="00712E64">
        <w:rPr>
          <w:b/>
          <w:sz w:val="32"/>
          <w:szCs w:val="36"/>
        </w:rPr>
        <w:t xml:space="preserve"> the speaker</w:t>
      </w:r>
      <w:r w:rsidR="00242A40">
        <w:rPr>
          <w:b/>
          <w:sz w:val="32"/>
          <w:szCs w:val="36"/>
        </w:rPr>
        <w:t>)</w:t>
      </w:r>
    </w:p>
    <w:p w:rsidR="00EC4053" w:rsidRDefault="00EC0013" w:rsidP="00EC4053">
      <w:pPr>
        <w:jc w:val="center"/>
      </w:pPr>
      <w:r>
        <w:t>Affiliation (</w:t>
      </w:r>
      <w:r w:rsidR="00242A40">
        <w:t>times new roman 12</w:t>
      </w:r>
      <w:r w:rsidR="00242A40" w:rsidRPr="00242A40">
        <w:t>pt)</w:t>
      </w:r>
    </w:p>
    <w:p w:rsidR="00242A40" w:rsidRDefault="006F4669" w:rsidP="00242A40">
      <w:pPr>
        <w:jc w:val="center"/>
      </w:pPr>
      <w:r>
        <w:t>e-mail:</w:t>
      </w:r>
      <w:r w:rsidR="00242A40" w:rsidRPr="00242A40">
        <w:t xml:space="preserve"> </w:t>
      </w:r>
      <w:r w:rsidR="00242A40">
        <w:t>(times new roman 12</w:t>
      </w:r>
      <w:r w:rsidR="00242A40" w:rsidRPr="00242A40">
        <w:t>pt)</w:t>
      </w:r>
    </w:p>
    <w:p w:rsidR="006F4669" w:rsidRDefault="006F4669" w:rsidP="00EC4053">
      <w:pPr>
        <w:jc w:val="center"/>
      </w:pPr>
      <w:r>
        <w:t xml:space="preserve"> </w:t>
      </w:r>
    </w:p>
    <w:p w:rsidR="00EC4053" w:rsidRDefault="00EC4053" w:rsidP="00773187">
      <w:pPr>
        <w:rPr>
          <w:b/>
          <w:sz w:val="36"/>
          <w:szCs w:val="36"/>
        </w:rPr>
      </w:pPr>
    </w:p>
    <w:p w:rsidR="00AE2024" w:rsidRDefault="00AE2024" w:rsidP="00D00006">
      <w:pPr>
        <w:rPr>
          <w:b/>
          <w:sz w:val="36"/>
          <w:szCs w:val="36"/>
        </w:rPr>
      </w:pPr>
    </w:p>
    <w:p w:rsidR="00D00006" w:rsidRDefault="00D00006" w:rsidP="00D00006">
      <w:r w:rsidRPr="00A74326">
        <w:rPr>
          <w:b/>
          <w:sz w:val="32"/>
          <w:szCs w:val="36"/>
        </w:rPr>
        <w:t>ABSTRACT</w:t>
      </w:r>
    </w:p>
    <w:p w:rsidR="00242A40" w:rsidRDefault="00242A40" w:rsidP="00242A40">
      <w:r>
        <w:t>(times new roman 12</w:t>
      </w:r>
      <w:r w:rsidRPr="00242A40">
        <w:t>pt)</w:t>
      </w:r>
    </w:p>
    <w:p w:rsidR="00AE2024" w:rsidRDefault="00AE2024" w:rsidP="00773187"/>
    <w:p w:rsidR="00BD5567" w:rsidRPr="00033F53" w:rsidRDefault="00223349" w:rsidP="00BD5567">
      <w:pPr>
        <w:spacing w:line="400" w:lineRule="exact"/>
        <w:rPr>
          <w:rFonts w:eastAsia="MS Mincho"/>
          <w:color w:val="FF0000"/>
          <w:lang w:eastAsia="ja-JP"/>
        </w:rPr>
      </w:pPr>
      <w:r>
        <w:rPr>
          <w:rFonts w:hint="eastAsia"/>
          <w:color w:val="FF0000"/>
        </w:rPr>
        <w:t>We</w:t>
      </w:r>
      <w:r>
        <w:rPr>
          <w:color w:val="FF0000"/>
        </w:rPr>
        <w:t xml:space="preserve"> accept f</w:t>
      </w:r>
      <w:r w:rsidR="00BD5567" w:rsidRPr="00227F03">
        <w:rPr>
          <w:rFonts w:hint="eastAsia"/>
          <w:color w:val="FF0000"/>
        </w:rPr>
        <w:t xml:space="preserve">igures in the abstract. </w:t>
      </w:r>
      <w:r w:rsidR="00BD5567" w:rsidRPr="00227F03">
        <w:rPr>
          <w:color w:val="FF0000"/>
        </w:rPr>
        <w:t>We will be grateful if you could</w:t>
      </w:r>
      <w:r w:rsidR="00BD5567" w:rsidRPr="00227F03">
        <w:rPr>
          <w:rFonts w:hint="eastAsia"/>
          <w:color w:val="FF0000"/>
        </w:rPr>
        <w:t xml:space="preserve"> put your photograph on the above square</w:t>
      </w:r>
      <w:r w:rsidR="00BD5567" w:rsidRPr="00227F03">
        <w:rPr>
          <w:color w:val="FF0000"/>
        </w:rPr>
        <w:t xml:space="preserve"> making it easier for the participants to interact </w:t>
      </w:r>
      <w:r w:rsidR="00EC0013">
        <w:rPr>
          <w:color w:val="FF0000"/>
        </w:rPr>
        <w:t>each other</w:t>
      </w:r>
      <w:r w:rsidR="00BD5567" w:rsidRPr="00227F03">
        <w:rPr>
          <w:rFonts w:hint="eastAsia"/>
          <w:color w:val="FF0000"/>
        </w:rPr>
        <w:t>.</w:t>
      </w:r>
      <w:r w:rsidR="00BD5567" w:rsidRPr="00227F03">
        <w:rPr>
          <w:color w:val="FF0000"/>
        </w:rPr>
        <w:t xml:space="preserve">  </w:t>
      </w:r>
      <w:r w:rsidR="00BD5567" w:rsidRPr="00227F03">
        <w:rPr>
          <w:rFonts w:hint="eastAsia"/>
          <w:color w:val="FF0000"/>
        </w:rPr>
        <w:t xml:space="preserve"> </w:t>
      </w:r>
      <w:r w:rsidR="0039089B">
        <w:rPr>
          <w:color w:val="FF0000"/>
        </w:rPr>
        <w:t xml:space="preserve">Please fit the abstract in </w:t>
      </w:r>
      <w:r w:rsidR="00033F53" w:rsidRPr="00033F53">
        <w:rPr>
          <w:rFonts w:eastAsia="MS Mincho" w:hint="eastAsia"/>
          <w:color w:val="FF0000"/>
          <w:lang w:eastAsia="ja-JP"/>
        </w:rPr>
        <w:t>1 page.</w:t>
      </w:r>
      <w:bookmarkStart w:id="0" w:name="_GoBack"/>
      <w:r w:rsidR="006301F3" w:rsidRPr="006301F3">
        <w:rPr>
          <w:rFonts w:eastAsia="MS Mincho"/>
          <w:color w:val="FF0000"/>
          <w:vertAlign w:val="superscript"/>
          <w:lang w:eastAsia="ja-JP"/>
        </w:rPr>
        <w:t>1</w:t>
      </w:r>
      <w:bookmarkEnd w:id="0"/>
    </w:p>
    <w:p w:rsidR="00AE2024" w:rsidRDefault="00AE2024" w:rsidP="00773187"/>
    <w:p w:rsidR="00A74326" w:rsidRPr="00A74326" w:rsidRDefault="00A74326" w:rsidP="00773187">
      <w:pPr>
        <w:rPr>
          <w:b/>
          <w:sz w:val="32"/>
          <w:szCs w:val="32"/>
        </w:rPr>
      </w:pPr>
    </w:p>
    <w:p w:rsidR="00A74326" w:rsidRDefault="00A74326" w:rsidP="00773187">
      <w:pPr>
        <w:rPr>
          <w:b/>
          <w:sz w:val="32"/>
          <w:szCs w:val="32"/>
        </w:rPr>
      </w:pPr>
      <w:r w:rsidRPr="00A74326">
        <w:rPr>
          <w:b/>
          <w:sz w:val="32"/>
          <w:szCs w:val="32"/>
        </w:rPr>
        <w:t>References</w:t>
      </w:r>
    </w:p>
    <w:p w:rsidR="00A74326" w:rsidRDefault="00A74326" w:rsidP="005B4DED">
      <w:pPr>
        <w:numPr>
          <w:ilvl w:val="0"/>
          <w:numId w:val="4"/>
        </w:numPr>
      </w:pPr>
      <w:r>
        <w:t>(times new roman 12</w:t>
      </w:r>
      <w:r w:rsidRPr="00242A40">
        <w:t>pt)</w:t>
      </w:r>
      <w:r w:rsidR="00EC0013">
        <w:t xml:space="preserve"> F. </w:t>
      </w:r>
      <w:proofErr w:type="spellStart"/>
      <w:r w:rsidR="00EC0013">
        <w:t>Lastname</w:t>
      </w:r>
      <w:proofErr w:type="spellEnd"/>
      <w:r w:rsidR="00EC0013">
        <w:t xml:space="preserve">, F. </w:t>
      </w:r>
      <w:proofErr w:type="spellStart"/>
      <w:proofErr w:type="gramStart"/>
      <w:r w:rsidR="00EC0013">
        <w:t>Lastname</w:t>
      </w:r>
      <w:proofErr w:type="spellEnd"/>
      <w:r w:rsidR="00EC0013">
        <w:t>,..</w:t>
      </w:r>
      <w:proofErr w:type="gramEnd"/>
      <w:r w:rsidR="00EC0013">
        <w:t xml:space="preserve"> </w:t>
      </w:r>
      <w:r w:rsidR="00EC0013" w:rsidRPr="00EC0013">
        <w:rPr>
          <w:b/>
        </w:rPr>
        <w:t>Journal Title</w:t>
      </w:r>
      <w:r w:rsidR="00EC0013">
        <w:t xml:space="preserve">, </w:t>
      </w:r>
      <w:r w:rsidR="00EC0013" w:rsidRPr="00EC0013">
        <w:rPr>
          <w:i/>
        </w:rPr>
        <w:t xml:space="preserve">Journal Volume </w:t>
      </w:r>
      <w:proofErr w:type="gramStart"/>
      <w:r w:rsidR="00EC0013" w:rsidRPr="00EC0013">
        <w:rPr>
          <w:i/>
        </w:rPr>
        <w:t>Number</w:t>
      </w:r>
      <w:r w:rsidR="00EC0013">
        <w:t>,  Page</w:t>
      </w:r>
      <w:proofErr w:type="gramEnd"/>
      <w:r w:rsidR="00EC0013">
        <w:t>- (YEAR).</w:t>
      </w:r>
    </w:p>
    <w:p w:rsidR="00A74326" w:rsidRPr="00A74326" w:rsidRDefault="00A74326" w:rsidP="00773187">
      <w:pPr>
        <w:rPr>
          <w:b/>
          <w:sz w:val="32"/>
          <w:szCs w:val="32"/>
        </w:rPr>
      </w:pPr>
    </w:p>
    <w:sectPr w:rsidR="00A74326" w:rsidRPr="00A7432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D3DD5"/>
    <w:multiLevelType w:val="hybridMultilevel"/>
    <w:tmpl w:val="9B709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B27358"/>
    <w:multiLevelType w:val="hybridMultilevel"/>
    <w:tmpl w:val="A1500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291CD0"/>
    <w:multiLevelType w:val="hybridMultilevel"/>
    <w:tmpl w:val="1FCA069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7B52943"/>
    <w:multiLevelType w:val="hybridMultilevel"/>
    <w:tmpl w:val="AB18312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xNzA3NjY1N7QwtDRR0lEKTi0uzszPAykwrQUAKGGQSywAAAA="/>
  </w:docVars>
  <w:rsids>
    <w:rsidRoot w:val="001B7843"/>
    <w:rsid w:val="00007238"/>
    <w:rsid w:val="00033F53"/>
    <w:rsid w:val="00034D06"/>
    <w:rsid w:val="000606E5"/>
    <w:rsid w:val="00060BE6"/>
    <w:rsid w:val="000A54C6"/>
    <w:rsid w:val="000D3E35"/>
    <w:rsid w:val="000D6F66"/>
    <w:rsid w:val="000F4D99"/>
    <w:rsid w:val="00100EE3"/>
    <w:rsid w:val="00103CDB"/>
    <w:rsid w:val="0010607C"/>
    <w:rsid w:val="001733B1"/>
    <w:rsid w:val="001B671E"/>
    <w:rsid w:val="001B70CF"/>
    <w:rsid w:val="001B7843"/>
    <w:rsid w:val="001C57A9"/>
    <w:rsid w:val="001D67FF"/>
    <w:rsid w:val="00205535"/>
    <w:rsid w:val="0021084E"/>
    <w:rsid w:val="00220211"/>
    <w:rsid w:val="00223349"/>
    <w:rsid w:val="00227A50"/>
    <w:rsid w:val="00227D6D"/>
    <w:rsid w:val="00227F03"/>
    <w:rsid w:val="00242A40"/>
    <w:rsid w:val="00254698"/>
    <w:rsid w:val="00263A70"/>
    <w:rsid w:val="002B2FB8"/>
    <w:rsid w:val="002E7B9E"/>
    <w:rsid w:val="002F089C"/>
    <w:rsid w:val="00316D99"/>
    <w:rsid w:val="0033777E"/>
    <w:rsid w:val="0039089B"/>
    <w:rsid w:val="003D449D"/>
    <w:rsid w:val="003F6F1B"/>
    <w:rsid w:val="00401438"/>
    <w:rsid w:val="00421B92"/>
    <w:rsid w:val="00435F4D"/>
    <w:rsid w:val="00444ECD"/>
    <w:rsid w:val="00454E4C"/>
    <w:rsid w:val="0045655C"/>
    <w:rsid w:val="0046142F"/>
    <w:rsid w:val="004654F6"/>
    <w:rsid w:val="004871FE"/>
    <w:rsid w:val="004A76AF"/>
    <w:rsid w:val="004C1421"/>
    <w:rsid w:val="004D0B29"/>
    <w:rsid w:val="004E6D3C"/>
    <w:rsid w:val="00500F4D"/>
    <w:rsid w:val="00532189"/>
    <w:rsid w:val="00545082"/>
    <w:rsid w:val="00561091"/>
    <w:rsid w:val="00565EB5"/>
    <w:rsid w:val="005B4DED"/>
    <w:rsid w:val="0060502B"/>
    <w:rsid w:val="006301F3"/>
    <w:rsid w:val="00661B24"/>
    <w:rsid w:val="00664E3E"/>
    <w:rsid w:val="00667D56"/>
    <w:rsid w:val="0067383D"/>
    <w:rsid w:val="006C0B7A"/>
    <w:rsid w:val="006C240C"/>
    <w:rsid w:val="006D4599"/>
    <w:rsid w:val="006E05B9"/>
    <w:rsid w:val="006E2BDD"/>
    <w:rsid w:val="006F4669"/>
    <w:rsid w:val="0070452A"/>
    <w:rsid w:val="00712E64"/>
    <w:rsid w:val="00773187"/>
    <w:rsid w:val="007753ED"/>
    <w:rsid w:val="00782DBD"/>
    <w:rsid w:val="007B1B80"/>
    <w:rsid w:val="007D024E"/>
    <w:rsid w:val="007E7CF9"/>
    <w:rsid w:val="007F0174"/>
    <w:rsid w:val="00815EF6"/>
    <w:rsid w:val="00842BB5"/>
    <w:rsid w:val="00850DB7"/>
    <w:rsid w:val="00853A0C"/>
    <w:rsid w:val="00872470"/>
    <w:rsid w:val="008855A8"/>
    <w:rsid w:val="0088652D"/>
    <w:rsid w:val="008B5EF1"/>
    <w:rsid w:val="008E4CAA"/>
    <w:rsid w:val="008E5FB8"/>
    <w:rsid w:val="008F6C6A"/>
    <w:rsid w:val="009111C4"/>
    <w:rsid w:val="00925DD6"/>
    <w:rsid w:val="00926747"/>
    <w:rsid w:val="00930FE0"/>
    <w:rsid w:val="00957AA0"/>
    <w:rsid w:val="00961B60"/>
    <w:rsid w:val="00966E2C"/>
    <w:rsid w:val="009A3366"/>
    <w:rsid w:val="009B20D4"/>
    <w:rsid w:val="009F33D4"/>
    <w:rsid w:val="00A15502"/>
    <w:rsid w:val="00A23CF8"/>
    <w:rsid w:val="00A265B3"/>
    <w:rsid w:val="00A309AD"/>
    <w:rsid w:val="00A5424D"/>
    <w:rsid w:val="00A57EAA"/>
    <w:rsid w:val="00A64A73"/>
    <w:rsid w:val="00A734CF"/>
    <w:rsid w:val="00A74326"/>
    <w:rsid w:val="00A97BE2"/>
    <w:rsid w:val="00AB0722"/>
    <w:rsid w:val="00AB2C76"/>
    <w:rsid w:val="00AB38E4"/>
    <w:rsid w:val="00AE2024"/>
    <w:rsid w:val="00AF0701"/>
    <w:rsid w:val="00AF1897"/>
    <w:rsid w:val="00B320F6"/>
    <w:rsid w:val="00B64367"/>
    <w:rsid w:val="00B70D66"/>
    <w:rsid w:val="00B721AD"/>
    <w:rsid w:val="00B82DBF"/>
    <w:rsid w:val="00B90036"/>
    <w:rsid w:val="00BD5567"/>
    <w:rsid w:val="00BE26A7"/>
    <w:rsid w:val="00BF3482"/>
    <w:rsid w:val="00C033E3"/>
    <w:rsid w:val="00C34D42"/>
    <w:rsid w:val="00C57DD0"/>
    <w:rsid w:val="00C91D9B"/>
    <w:rsid w:val="00C933BD"/>
    <w:rsid w:val="00CA2E6A"/>
    <w:rsid w:val="00CA4B8E"/>
    <w:rsid w:val="00CB48D5"/>
    <w:rsid w:val="00CF66B6"/>
    <w:rsid w:val="00D00006"/>
    <w:rsid w:val="00D06539"/>
    <w:rsid w:val="00D12C79"/>
    <w:rsid w:val="00D50D45"/>
    <w:rsid w:val="00D9548A"/>
    <w:rsid w:val="00DA1E82"/>
    <w:rsid w:val="00DA5570"/>
    <w:rsid w:val="00DB16C9"/>
    <w:rsid w:val="00DD3036"/>
    <w:rsid w:val="00DD35AA"/>
    <w:rsid w:val="00DD74EB"/>
    <w:rsid w:val="00DF2CD5"/>
    <w:rsid w:val="00DF6870"/>
    <w:rsid w:val="00E015A1"/>
    <w:rsid w:val="00E04230"/>
    <w:rsid w:val="00E16D93"/>
    <w:rsid w:val="00E22F40"/>
    <w:rsid w:val="00E27994"/>
    <w:rsid w:val="00E5273A"/>
    <w:rsid w:val="00E826C9"/>
    <w:rsid w:val="00EA302C"/>
    <w:rsid w:val="00EB7CEE"/>
    <w:rsid w:val="00EC0013"/>
    <w:rsid w:val="00EC2929"/>
    <w:rsid w:val="00EC4053"/>
    <w:rsid w:val="00EF4E20"/>
    <w:rsid w:val="00F131D6"/>
    <w:rsid w:val="00F31E71"/>
    <w:rsid w:val="00F63297"/>
    <w:rsid w:val="00F718C9"/>
    <w:rsid w:val="00F77182"/>
    <w:rsid w:val="00F92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5C802EB"/>
  <w15:docId w15:val="{DDC228B9-D21A-4EA3-A39F-24CE4122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F4669"/>
    <w:rPr>
      <w:color w:val="0000FF"/>
      <w:u w:val="single"/>
    </w:rPr>
  </w:style>
  <w:style w:type="character" w:styleId="FollowedHyperlink">
    <w:name w:val="FollowedHyperlink"/>
    <w:rsid w:val="003F6F1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oretical Calculation of Overtone Spectra: what is the origin of the large width</vt:lpstr>
    </vt:vector>
  </TitlesOfParts>
  <Company>IAMS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oretical Calculation of Overtone Spectra: what is the origin of the large width</dc:title>
  <dc:creator>kt</dc:creator>
  <cp:lastModifiedBy>user</cp:lastModifiedBy>
  <cp:revision>3</cp:revision>
  <dcterms:created xsi:type="dcterms:W3CDTF">2020-10-08T09:37:00Z</dcterms:created>
  <dcterms:modified xsi:type="dcterms:W3CDTF">2020-10-23T05:38:00Z</dcterms:modified>
</cp:coreProperties>
</file>